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Lima,</w:t>
      </w:r>
      <w:r>
        <w:t xml:space="preserve"> </w:t>
      </w:r>
      <w:r>
        <w:t xml:space="preserve">Peru</w:t>
      </w:r>
    </w:p>
    <w:bookmarkStart w:id="26" w:name="Xae4d58d221b2967aa07796ee6c3e4e81a4fa6be"/>
    <w:p>
      <w:pPr>
        <w:pStyle w:val="Heading1"/>
      </w:pPr>
      <w:r>
        <w:t xml:space="preserve">Statement of Purpose: Advancing Automotive Excellence in Peru Lima</w:t>
      </w:r>
    </w:p>
    <w:p>
      <w:pPr>
        <w:pStyle w:val="FirstParagraph"/>
      </w:pPr>
      <w:r>
        <w:t xml:space="preserve">As a dedicated and skilled automotive professional with over seven years of hands-on experience across diverse vehicle systems, I am submitting this Statement of Purpose to formally express my commitment to building a distinguished career as a Mechanic within the vibrant automotive sector of Peru Lima. This document outlines my professional journey, specialized expertise, and unwavering dedication to contributing to Lima's growing transportation ecosystem while upholding the highest standards of mechanical excellence in one of South America's most dynamic urban centers.</w:t>
      </w:r>
    </w:p>
    <w:bookmarkStart w:id="20" w:name="X34083744b001185db03f892bf111a6e514e7d88"/>
    <w:p>
      <w:pPr>
        <w:pStyle w:val="Heading2"/>
      </w:pPr>
      <w:r>
        <w:t xml:space="preserve">Professional Foundation and Technical Mastery</w:t>
      </w:r>
    </w:p>
    <w:p>
      <w:pPr>
        <w:pStyle w:val="FirstParagraph"/>
      </w:pPr>
      <w:r>
        <w:t xml:space="preserve">My mechanical career began at a leading automotive repair facility in my hometown, where I mastered diagnostics, engine rebuilding, transmission repairs, and modern electrical systems. I hold certifications from the National Institute for Automotive Technology (NIAT) and completed advanced training in hybrid vehicle maintenance through the International Automotive Technicians Network (IATN). What distinguishes me is not merely technical proficiency but a systematic approach to problem-solving that minimizes downtime and maximizes vehicle safety—qualities critically needed by Lima's increasingly diverse fleet of commercial and personal vehicles. My expertise spans traditional internal combustion engines, modern ABS systems, and the emerging electric vehicle technologies reshaping Peru's automotive landscape.</w:t>
      </w:r>
    </w:p>
    <w:bookmarkEnd w:id="20"/>
    <w:bookmarkStart w:id="21" w:name="X92a9804b12020a905895acb8c2d8f9debc06502"/>
    <w:p>
      <w:pPr>
        <w:pStyle w:val="Heading2"/>
      </w:pPr>
      <w:r>
        <w:t xml:space="preserve">Why Peru Lima: A Strategic Career Destination</w:t>
      </w:r>
    </w:p>
    <w:p>
      <w:pPr>
        <w:pStyle w:val="FirstParagraph"/>
      </w:pPr>
      <w:r>
        <w:t xml:space="preserve">Lima represents more than just a geographical location for my professional aspirations—it embodies a unique confluence of challenges and opportunities demanding skilled Mechanic professionals. As the economic capital of Peru, Lima faces unprecedented growth in private vehicle ownership (surpassing 4.2 million registered vehicles) and commercial transportation networks that require specialized maintenance infrastructure. The city's traffic congestion, combined with its coastal climate that accelerates mechanical wear, creates an exceptional demand for precision mechanics who understand local conditions. I have meticulously researched Lima's automotive industry through partnerships with organizations like the Association of Automotive Repair Shops (ASER), confirming a 23% annual growth rate in certified mechanic positions. This Statement of Purpose is my formal declaration to join this critical workforce and address Lima's specific mechanical needs.</w:t>
      </w:r>
    </w:p>
    <w:bookmarkEnd w:id="21"/>
    <w:bookmarkStart w:id="22" w:name="alignment-with-limas-community-needs"/>
    <w:p>
      <w:pPr>
        <w:pStyle w:val="Heading2"/>
      </w:pPr>
      <w:r>
        <w:t xml:space="preserve">Alignment with Lima's Community Needs</w:t>
      </w:r>
    </w:p>
    <w:p>
      <w:pPr>
        <w:pStyle w:val="FirstParagraph"/>
      </w:pPr>
      <w:r>
        <w:t xml:space="preserve">What motivates my application is not just professional advancement but a genuine commitment to serving Peru Lima's community through technical excellence. During my research, I observed that over 60% of local mechanics lack formal training in modern diagnostic tools—a gap I intend to bridge. My proposed contribution includes: (1) Implementing digital service record systems to enhance transparency for clients; (2) Developing preventative maintenance workshops for public transport operators; and (3) Partnering with vocational schools like the Instituto de Formación Técnica Profesional (IFTP) to mentor apprentices in Lima's underserved districts. I recognize that a skilled Mechanic in Peru Lima must transcend technical work to become a community asset—reducing road accidents through proper maintenance and supporting local economic mobility.</w:t>
      </w:r>
    </w:p>
    <w:bookmarkEnd w:id="22"/>
    <w:bookmarkStart w:id="23" w:name="adaptation-to-local-context"/>
    <w:p>
      <w:pPr>
        <w:pStyle w:val="Heading2"/>
      </w:pPr>
      <w:r>
        <w:t xml:space="preserve">Adaptation to Local Context</w:t>
      </w:r>
    </w:p>
    <w:p>
      <w:pPr>
        <w:pStyle w:val="FirstParagraph"/>
      </w:pPr>
      <w:r>
        <w:t xml:space="preserve">Unlike generic mechanic applications, my Statement of Purpose emphasizes cultural and operational adaptation specific to Lima. I have studied the region's common vehicle models (including Toyota Hilux trucks prevalent in commerce and Volkswagen Gol sedans for urban use) and their unique failure patterns under Peruvian conditions. For instance, I've developed corrosion-resistant techniques for brake systems that address Lima's high-humidity coastal environment—directly translating to safer roads. I also understand Peru's regulatory framework through the National Directorate of Transportation (DNRPT), ensuring all my work complies with local safety standards. My fluency in Spanish (C2 level) and experience working with diverse Peruvian client demographics further demonstrate my readiness to integrate seamlessly into Lima's professional fabric.</w:t>
      </w:r>
    </w:p>
    <w:bookmarkEnd w:id="23"/>
    <w:bookmarkStart w:id="24" w:name="professional-growth-vision"/>
    <w:p>
      <w:pPr>
        <w:pStyle w:val="Heading2"/>
      </w:pPr>
      <w:r>
        <w:t xml:space="preserve">Professional Growth Vision</w:t>
      </w:r>
    </w:p>
    <w:p>
      <w:pPr>
        <w:pStyle w:val="FirstParagraph"/>
      </w:pPr>
      <w:r>
        <w:t xml:space="preserve">This Statement of Purpose represents the beginning of a strategic career path within Peru Lima. Within five years, I aim to establish a certified repair facility specializing in sustainable automotive solutions—a concept aligned with Peru's National Climate Action Plan (NAP) targeting 100% renewable energy transportation by 2035. My immediate goal is to contribute as a lead Mechanic at an established workshop in Lima, where I can implement my diagnostic protocols while learning from local engineering practices. Long-term, I plan to pursue advanced certification in electric vehicle infrastructure—a critical need as Lima expands its public electric bus fleet. This journey must start with the foundational excellence of a dedicated Mechanic in Peru Lima.</w:t>
      </w:r>
    </w:p>
    <w:bookmarkEnd w:id="24"/>
    <w:bookmarkStart w:id="25" w:name="conclusion-a-lifelong-commitment"/>
    <w:p>
      <w:pPr>
        <w:pStyle w:val="Heading2"/>
      </w:pPr>
      <w:r>
        <w:t xml:space="preserve">Conclusion: A Lifelong Commitment</w:t>
      </w:r>
    </w:p>
    <w:p>
      <w:pPr>
        <w:pStyle w:val="FirstParagraph"/>
      </w:pPr>
      <w:r>
        <w:t xml:space="preserve">As I conclude this Statement of Purpose, I reaffirm that becoming a Mechanic in Peru Lima is not merely a career choice but a vocation. It demands daily commitment to safety, precision, and community impact—values I have embodied throughout my professional life. The challenges of Lima's roads and garages are precisely the arena where my skills can make tangible differences: reducing breakdowns that disrupt families' commutes, ensuring buses transport children safely to school, and supporting small businesses through reliable vehicle maintenance. My technical background is only the starting point; what truly matters is my promise to serve with integrity in Peru Lima's heartland. I welcome the opportunity to discuss how my expertise in modern automotive repair can contribute to your team's success while advancing the broader mission of safer, more efficient transportation across this remarkable city.</w:t>
      </w:r>
    </w:p>
    <w:p>
      <w:pPr>
        <w:pStyle w:val="BodyText"/>
      </w:pPr>
      <w:r>
        <w:t xml:space="preserve">This Statement of Purpose reflects not just a job application, but my lifelong dedication to excellence as a Mechanic in Peru Lima—a city where every repaired engine carries the potential to transform a life on its stre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 Career in Lima, Peru</dc:title>
  <dc:creator/>
  <dc:language>en</dc:language>
  <cp:keywords/>
  <dcterms:created xsi:type="dcterms:W3CDTF">2026-07-23T01:55:09Z</dcterms:created>
  <dcterms:modified xsi:type="dcterms:W3CDTF">2026-07-23T01:55:09Z</dcterms:modified>
</cp:coreProperties>
</file>

<file path=docProps/custom.xml><?xml version="1.0" encoding="utf-8"?>
<Properties xmlns="http://schemas.openxmlformats.org/officeDocument/2006/custom-properties" xmlns:vt="http://schemas.openxmlformats.org/officeDocument/2006/docPropsVTypes"/>
</file>